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 วันนี้พับกับครูคณิตา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ได้เรียนอะไรไป นักเรียนจำได้ไหม เอ่ย นักเรียนเรียนตอบคุณครูได้ไหม เอ่ย ล่าสุดเลยที่เราได้เรียนรู้ไปนะคะ นั่นก็คือเกี่ยวกับเรื่องประโยครวมนั่นเองค่ะ รวมถึง ประโยคสามัญด้วย แล้ววันนี้ล่ะคะ เรียนเกี่ยวกับเรื่องอะไร ให้นักเรียนตอบคำถามนี้ด้วยนะคะ 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 2. ประโยครวม 3. ก็คืออะไรนะ ประโยคซ้อน เรียนไปหรือยังประซ้อน เพราะฉะนั้น เดี๋ยวให้นังวกเรีัยนนระวจัน่นาีง้ครแจู้ง จแะ้อน เพราะฉะนั้นเดีใ๋หย้วนังวกเรีัยนนระวจัน่นาีง้ครแจู้ง จแะของประโยคซ้อนนะครับ พร้อมแล้วเราไปดูกันเลยครับ เด็ก ๆ ครับ</w:t>
      </w:r>
    </w:p>
    <w:p>
      <w:pPr>
        <w:pStyle w:val="BodyText"/>
      </w:pPr>
      <w:r>
        <w:t xml:space="preserve">(คุณครูคณิตา) ให้นักเรียนนะคะ สังเกตประโยคประโยคนะคะ ที่คุณครูนำขึ้นหน้าจอไว้ให้นะคะ นัทชอบทำความดี เพราะทำ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ครูคณิตาอ่านหนังสือนำมารวมกันเป็นอะไร ครูประเมษฐและ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ก็เป็น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เพราะมันทำกิจกรรมเหมือนกันนะ เป็นประโยคความรวมแต่ประโยคความซ้อนมันยิ่งกว่านั้นลูก มันซ้อนมันใจความมันไม่เหมือนกันนี่ถ้าแยกออกปุ๊บนี่มันจะได้ 2 ประโยคเช่นเดียวกันครูคณิตา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3 (DLTV ภาษาไทย ป. 6 หน่วยที่ 5) ๘ ประโยคซ้อน ๒๕ ส.ค. ๖๔ (มีใบงาน และใบความรู้) ฟารุต</dc:title>
  <dc:creator/>
  <cp:keywords/>
  <dcterms:created xsi:type="dcterms:W3CDTF">2022-05-11T06:50:28Z</dcterms:created>
  <dcterms:modified xsi:type="dcterms:W3CDTF">2022-05-11T06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3.00 น.</vt:lpwstr>
  </property>
  <property fmtid="{D5CDD505-2E9C-101B-9397-08002B2CF9AE}" pid="3" name="subtitle">
    <vt:lpwstr/>
  </property>
</Properties>
</file>